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97BD0" w14:textId="75D12A5E" w:rsidR="00B81997" w:rsidRDefault="00CF5E73">
      <w:pPr>
        <w:pStyle w:val="Heading1"/>
        <w:jc w:val="center"/>
      </w:pPr>
      <w:r>
        <w:t>More Exercise</w:t>
      </w:r>
      <w:r w:rsidR="00EA4A80">
        <w:t>s</w:t>
      </w:r>
      <w:r>
        <w:t>: Data Types and Variables</w:t>
      </w:r>
    </w:p>
    <w:p w14:paraId="119E5781" w14:textId="58D97121" w:rsidR="00A33693" w:rsidRDefault="00CF5E73" w:rsidP="00A33693">
      <w:pPr>
        <w:spacing w:before="0" w:after="0"/>
        <w:jc w:val="center"/>
      </w:pPr>
      <w:r w:rsidRPr="00A33693">
        <w:t xml:space="preserve">Additional exercises for the </w:t>
      </w:r>
      <w:hyperlink r:id="rId8">
        <w:r w:rsidRPr="00A33693">
          <w:rPr>
            <w:rStyle w:val="InternetLink"/>
          </w:rPr>
          <w:t>Python Fundamentals Course @</w:t>
        </w:r>
        <w:r w:rsidR="000E6981">
          <w:rPr>
            <w:rStyle w:val="InternetLink"/>
            <w:lang w:val="bg-BG"/>
          </w:rPr>
          <w:t xml:space="preserve"> </w:t>
        </w:r>
        <w:r w:rsidRPr="00A33693">
          <w:rPr>
            <w:rStyle w:val="InternetLink"/>
          </w:rPr>
          <w:t>SoftUni</w:t>
        </w:r>
      </w:hyperlink>
      <w:r w:rsidRPr="00A33693">
        <w:t xml:space="preserve">. </w:t>
      </w:r>
    </w:p>
    <w:p w14:paraId="0F5F917D" w14:textId="5AEF34B8" w:rsidR="00B81997" w:rsidRPr="00A33693" w:rsidRDefault="00CF5E73" w:rsidP="00A33693">
      <w:pPr>
        <w:spacing w:before="0" w:after="0"/>
        <w:jc w:val="center"/>
        <w:rPr>
          <w:lang w:val="bg-BG"/>
        </w:rPr>
      </w:pPr>
      <w:r w:rsidRPr="00A33693">
        <w:t xml:space="preserve">Submit your solutions in the SoftUni judge system at </w:t>
      </w:r>
      <w:hyperlink r:id="rId9">
        <w:r w:rsidR="00C3175C">
          <w:rPr>
            <w:rStyle w:val="InternetLink"/>
          </w:rPr>
          <w:t>https://judge.softuni.or</w:t>
        </w:r>
        <w:r w:rsidR="00C3175C">
          <w:rPr>
            <w:rStyle w:val="InternetLink"/>
          </w:rPr>
          <w:t>g</w:t>
        </w:r>
        <w:r w:rsidR="00C3175C">
          <w:rPr>
            <w:rStyle w:val="InternetLink"/>
          </w:rPr>
          <w:t>/Contests/1723</w:t>
        </w:r>
      </w:hyperlink>
      <w:r w:rsidR="00A33693" w:rsidRPr="00A33693">
        <w:t>.</w:t>
      </w:r>
    </w:p>
    <w:p w14:paraId="605D215B" w14:textId="77777777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139"/>
      </w:tblGrid>
      <w:tr w:rsidR="00B81997" w14:paraId="2911F4A0" w14:textId="77777777" w:rsidTr="00A30C21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9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139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0" w:name="_Hlk494386157"/>
            <w:bookmarkEnd w:id="0"/>
          </w:p>
        </w:tc>
      </w:tr>
      <w:tr w:rsidR="000E6981" w14:paraId="25396052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139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77777777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then assign the value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Heading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6EDD13D1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>
        <w:rPr>
          <w:b/>
        </w:rPr>
        <w:t>closing</w:t>
      </w:r>
      <w:r>
        <w:t xml:space="preserve"> bracket should follow an </w:t>
      </w:r>
      <w:r>
        <w:rPr>
          <w:b/>
        </w:rPr>
        <w:t>open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  <w:r w:rsidRPr="000E6981">
              <w:rPr>
                <w:rFonts w:ascii="Consolas" w:hAnsi="Consolas"/>
                <w:bCs/>
              </w:rPr>
              <w:t xml:space="preserve"> 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BALANCED</w:t>
            </w:r>
          </w:p>
        </w:tc>
      </w:tr>
    </w:tbl>
    <w:p w14:paraId="6AEE7857" w14:textId="77777777" w:rsidR="00B81997" w:rsidRDefault="00B81997"/>
    <w:sectPr w:rsidR="00B819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6D242" w14:textId="77777777" w:rsidR="00621D12" w:rsidRDefault="00621D12">
      <w:pPr>
        <w:spacing w:before="0" w:after="0" w:line="240" w:lineRule="auto"/>
      </w:pPr>
      <w:r>
        <w:separator/>
      </w:r>
    </w:p>
  </w:endnote>
  <w:endnote w:type="continuationSeparator" w:id="0">
    <w:p w14:paraId="03313CA0" w14:textId="77777777" w:rsidR="00621D12" w:rsidRDefault="00621D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B2FB9" w14:textId="77777777" w:rsidR="00E21E0B" w:rsidRDefault="00E21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5B232" w14:textId="77777777" w:rsidR="00B81997" w:rsidRDefault="00CF5E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21E0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E2EA9" w14:textId="77777777" w:rsidR="00E21E0B" w:rsidRDefault="00E21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295D0" w14:textId="77777777" w:rsidR="00621D12" w:rsidRDefault="00621D12">
      <w:pPr>
        <w:spacing w:before="0" w:after="0" w:line="240" w:lineRule="auto"/>
      </w:pPr>
      <w:r>
        <w:separator/>
      </w:r>
    </w:p>
  </w:footnote>
  <w:footnote w:type="continuationSeparator" w:id="0">
    <w:p w14:paraId="3CC1991B" w14:textId="77777777" w:rsidR="00621D12" w:rsidRDefault="00621D1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52331" w14:textId="77777777" w:rsidR="00E21E0B" w:rsidRDefault="00E21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D6B37" w14:textId="77777777" w:rsidR="00B81997" w:rsidRDefault="00B819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3DE95" w14:textId="77777777" w:rsidR="00E21E0B" w:rsidRDefault="00E21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9403123">
    <w:abstractNumId w:val="3"/>
  </w:num>
  <w:num w:numId="2" w16cid:durableId="904608537">
    <w:abstractNumId w:val="2"/>
  </w:num>
  <w:num w:numId="3" w16cid:durableId="910693977">
    <w:abstractNumId w:val="1"/>
  </w:num>
  <w:num w:numId="4" w16cid:durableId="180361775">
    <w:abstractNumId w:val="0"/>
  </w:num>
  <w:num w:numId="5" w16cid:durableId="3661513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qgUAU7dHtCwAAAA="/>
  </w:docVars>
  <w:rsids>
    <w:rsidRoot w:val="00B81997"/>
    <w:rsid w:val="00051A45"/>
    <w:rsid w:val="000A3750"/>
    <w:rsid w:val="000E6981"/>
    <w:rsid w:val="00133C77"/>
    <w:rsid w:val="00194206"/>
    <w:rsid w:val="001A2BC8"/>
    <w:rsid w:val="001D5656"/>
    <w:rsid w:val="00282704"/>
    <w:rsid w:val="002A766C"/>
    <w:rsid w:val="002C2FE3"/>
    <w:rsid w:val="002E76F2"/>
    <w:rsid w:val="00345644"/>
    <w:rsid w:val="00621D12"/>
    <w:rsid w:val="006434E5"/>
    <w:rsid w:val="00680015"/>
    <w:rsid w:val="00733789"/>
    <w:rsid w:val="008258CA"/>
    <w:rsid w:val="008550EF"/>
    <w:rsid w:val="00867B33"/>
    <w:rsid w:val="008B6993"/>
    <w:rsid w:val="00914736"/>
    <w:rsid w:val="009E2689"/>
    <w:rsid w:val="00A20A35"/>
    <w:rsid w:val="00A30C21"/>
    <w:rsid w:val="00A33693"/>
    <w:rsid w:val="00B7391C"/>
    <w:rsid w:val="00B81997"/>
    <w:rsid w:val="00B942B0"/>
    <w:rsid w:val="00C115D8"/>
    <w:rsid w:val="00C3175C"/>
    <w:rsid w:val="00CE4E39"/>
    <w:rsid w:val="00CF5E73"/>
    <w:rsid w:val="00E21E0B"/>
    <w:rsid w:val="00EA4A80"/>
    <w:rsid w:val="00FC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28E9F-0B3B-46A5-BE14-4E944280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19-11-12T12:29:00Z</dcterms:created>
  <dcterms:modified xsi:type="dcterms:W3CDTF">2022-08-24T09:4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